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d30c09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2d30c093-c948-11eb-a85c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2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2WSw7DQAhDUS/A/W/pG1CeqbrpphIsMomUn2QZbJOJ+lmKR72LiORLRsgPesXv+vddVBoqU5VKHrZ4jVXRUH1JHg7wQGmOZ3jVLQTwBI+WFSX3zUH/wrw+60BfVmIdirWHtv1TH9lWFJbRlh9YYU1K9s1aj47HyCx1XtZ46AoxwVB7fTtmLhs/k/Ft/xrBiM4wHLf1duvEOa2sfT7Q1ypj57qZLzUj4QIPD/eBGrn3C2IQjnFgrvlVuNj6Im7rhRRnIxKQg3naswUTTtzW88q+g2KQjjU/xxbMKX3vZ4ejyZGOCF3M5w4vjpFVPvl/cBU3OsivNwcYmx/nSX4/gKZ6sT+gf0ws1dF+YywjVD7o35iGXUfc7A/sazHu9/Pl0fvdN2WuWJqZznYv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Pahrump Nv Q link is dow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2d30c093-c948-11eb-a85c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2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2d30c093-c948-11eb-a85c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2d30c093-c948-11eb-a85c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d30c093</dc:title>
  <dc:creator/>
  <cp:keywords/>
  <dcterms:created xsi:type="dcterms:W3CDTF">2026-05-03T10:47:22Z</dcterms:created>
  <dcterms:modified xsi:type="dcterms:W3CDTF">2026-05-03T10:4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